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81E80" w14:textId="77777777" w:rsidR="00E7570A" w:rsidRDefault="00E7570A" w:rsidP="00E7570A">
      <w:pPr>
        <w:pStyle w:val="Heading3"/>
      </w:pPr>
      <w:r>
        <w:t>Input</w:t>
      </w:r>
    </w:p>
    <w:p w14:paraId="45F6E2F3" w14:textId="77777777" w:rsidR="00E7570A" w:rsidRPr="00A27378" w:rsidRDefault="00E7570A" w:rsidP="00E7570A">
      <w:pPr>
        <w:numPr>
          <w:ilvl w:val="0"/>
          <w:numId w:val="3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2B6D64F0" w14:textId="16B3B66D" w:rsidR="00E7570A" w:rsidRPr="003E1D56" w:rsidRDefault="00E7570A" w:rsidP="00E7570A">
      <w:pPr>
        <w:numPr>
          <w:ilvl w:val="1"/>
          <w:numId w:val="3"/>
        </w:numPr>
        <w:contextualSpacing/>
      </w:pPr>
      <w:r>
        <w:rPr>
          <w:b/>
        </w:rPr>
        <w:t>"</w:t>
      </w:r>
      <w:r>
        <w:rPr>
          <w:rFonts w:ascii="Consolas" w:hAnsi="Consolas"/>
          <w:b/>
        </w:rPr>
        <w:t>Stop</w:t>
      </w:r>
      <w:r>
        <w:rPr>
          <w:b/>
        </w:rPr>
        <w:t>"</w:t>
      </w:r>
    </w:p>
    <w:p w14:paraId="7C9CCAB8" w14:textId="0D373DB2" w:rsidR="00E7570A" w:rsidRPr="00E7570A" w:rsidRDefault="00E7570A" w:rsidP="00E7570A">
      <w:pPr>
        <w:numPr>
          <w:ilvl w:val="1"/>
          <w:numId w:val="3"/>
        </w:numPr>
        <w:contextualSpacing/>
      </w:pPr>
      <w:r w:rsidRPr="00E7570A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Like-{guest}-{meal}"</w:t>
      </w:r>
    </w:p>
    <w:p w14:paraId="2E993C7B" w14:textId="70790F1A" w:rsidR="00E7570A" w:rsidRDefault="00E7570A" w:rsidP="00E7570A">
      <w:pPr>
        <w:numPr>
          <w:ilvl w:val="1"/>
          <w:numId w:val="3"/>
        </w:numPr>
        <w:contextualSpacing/>
      </w:pPr>
      <w:r w:rsidRPr="00E7570A">
        <w:rPr>
          <w:rFonts w:ascii="Consolas" w:hAnsi="Consolas" w:cstheme="majorHAnsi"/>
          <w:b/>
          <w:noProof/>
        </w:rPr>
        <w:t>"</w:t>
      </w:r>
      <w:r w:rsidR="00954822">
        <w:rPr>
          <w:rFonts w:ascii="Consolas" w:hAnsi="Consolas"/>
          <w:b/>
        </w:rPr>
        <w:t>Dis</w:t>
      </w:r>
      <w:r>
        <w:rPr>
          <w:rFonts w:ascii="Consolas" w:hAnsi="Consolas"/>
          <w:b/>
        </w:rPr>
        <w:t>like-{guest}-{meal}</w:t>
      </w:r>
      <w:r w:rsidRPr="00E7570A">
        <w:rPr>
          <w:rFonts w:ascii="Consolas" w:hAnsi="Consolas" w:cstheme="majorHAnsi"/>
          <w:b/>
          <w:noProof/>
        </w:rPr>
        <w:t>"</w:t>
      </w:r>
    </w:p>
    <w:p w14:paraId="3577E744" w14:textId="77777777" w:rsidR="00E7570A" w:rsidRPr="00A27378" w:rsidRDefault="00E7570A" w:rsidP="00E7570A">
      <w:pPr>
        <w:pStyle w:val="Heading3"/>
        <w:rPr>
          <w:lang w:val="bg-BG"/>
        </w:rPr>
      </w:pPr>
      <w:r>
        <w:t>Output</w:t>
      </w:r>
    </w:p>
    <w:p w14:paraId="53EFE73B" w14:textId="77777777" w:rsidR="00E7570A" w:rsidRPr="002447D1" w:rsidRDefault="00E7570A" w:rsidP="00E7570A">
      <w:pPr>
        <w:numPr>
          <w:ilvl w:val="0"/>
          <w:numId w:val="2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014C6DF5" w14:textId="45F416E2" w:rsidR="00E7570A" w:rsidRPr="00E7570A" w:rsidRDefault="00E7570A" w:rsidP="00E7570A">
      <w:pPr>
        <w:pStyle w:val="ListParagraph"/>
        <w:numPr>
          <w:ilvl w:val="0"/>
          <w:numId w:val="1"/>
        </w:numPr>
        <w:jc w:val="both"/>
        <w:rPr>
          <w:rFonts w:ascii="Consolas" w:hAnsi="Consolas"/>
          <w:b/>
          <w:lang w:val="bg-BG"/>
        </w:rPr>
      </w:pPr>
      <w:r w:rsidRPr="00E7570A">
        <w:rPr>
          <w:rFonts w:ascii="Consolas" w:hAnsi="Consolas"/>
          <w:b/>
        </w:rPr>
        <w:t xml:space="preserve">"{Guest} </w:t>
      </w:r>
      <w:r w:rsidRPr="00E7570A">
        <w:rPr>
          <w:rFonts w:ascii="Consolas" w:hAnsi="Consolas"/>
          <w:b/>
          <w:bCs/>
        </w:rPr>
        <w:t>doesn't</w:t>
      </w:r>
      <w:r w:rsidRPr="00E7570A">
        <w:rPr>
          <w:rFonts w:ascii="Consolas" w:hAnsi="Consolas"/>
          <w:b/>
        </w:rPr>
        <w:t xml:space="preserve"> like the {meal}."</w:t>
      </w:r>
    </w:p>
    <w:p w14:paraId="08AFF4E6" w14:textId="1A255EFF" w:rsidR="00E7570A" w:rsidRPr="00E7570A" w:rsidRDefault="00E7570A" w:rsidP="00E7570A">
      <w:pPr>
        <w:pStyle w:val="ListParagraph"/>
        <w:numPr>
          <w:ilvl w:val="0"/>
          <w:numId w:val="1"/>
        </w:numPr>
        <w:jc w:val="both"/>
        <w:rPr>
          <w:rFonts w:cstheme="minorHAnsi"/>
          <w:noProof/>
        </w:rPr>
      </w:pPr>
      <w:r w:rsidRPr="0013292A">
        <w:rPr>
          <w:rFonts w:ascii="Consolas" w:hAnsi="Consolas"/>
          <w:b/>
        </w:rPr>
        <w:t xml:space="preserve">"{Guest} </w:t>
      </w:r>
      <w:r w:rsidRPr="0013292A">
        <w:rPr>
          <w:rFonts w:ascii="Consolas" w:hAnsi="Consolas"/>
          <w:b/>
          <w:bCs/>
        </w:rPr>
        <w:t>is not at the party</w:t>
      </w:r>
      <w:r w:rsidRPr="0013292A">
        <w:rPr>
          <w:rFonts w:ascii="Consolas" w:hAnsi="Consolas"/>
          <w:b/>
        </w:rPr>
        <w:t>.</w:t>
      </w:r>
      <w:r>
        <w:rPr>
          <w:rFonts w:ascii="Consolas" w:hAnsi="Consolas"/>
          <w:b/>
        </w:rPr>
        <w:t>"</w:t>
      </w:r>
    </w:p>
    <w:p w14:paraId="26BA125D" w14:textId="2824031F" w:rsidR="00E7570A" w:rsidRPr="00E7570A" w:rsidRDefault="00E7570A" w:rsidP="00E7570A">
      <w:pPr>
        <w:pStyle w:val="ListParagraph"/>
        <w:numPr>
          <w:ilvl w:val="0"/>
          <w:numId w:val="1"/>
        </w:numPr>
        <w:jc w:val="both"/>
        <w:rPr>
          <w:rFonts w:cstheme="minorHAnsi"/>
          <w:noProof/>
        </w:rPr>
      </w:pPr>
      <w:r w:rsidRPr="0013292A">
        <w:rPr>
          <w:rFonts w:ascii="Consolas" w:hAnsi="Consolas"/>
          <w:b/>
        </w:rPr>
        <w:t xml:space="preserve">"{Guest} </w:t>
      </w:r>
      <w:r w:rsidRPr="0013292A">
        <w:rPr>
          <w:rFonts w:ascii="Consolas" w:hAnsi="Consolas"/>
          <w:b/>
          <w:bCs/>
        </w:rPr>
        <w:t>doesn't</w:t>
      </w:r>
      <w:r w:rsidRPr="0013292A">
        <w:rPr>
          <w:rFonts w:ascii="Consolas" w:hAnsi="Consolas"/>
          <w:b/>
        </w:rPr>
        <w:t xml:space="preserve"> have the {meal} in his/her collection.</w:t>
      </w:r>
      <w:r>
        <w:rPr>
          <w:rFonts w:ascii="Consolas" w:hAnsi="Consolas"/>
          <w:b/>
        </w:rPr>
        <w:t>"</w:t>
      </w:r>
    </w:p>
    <w:p w14:paraId="08988F96" w14:textId="26C6137A" w:rsidR="00E7570A" w:rsidRPr="003E1D56" w:rsidRDefault="00E7570A" w:rsidP="00E7570A">
      <w:pPr>
        <w:pStyle w:val="ListParagraph"/>
        <w:numPr>
          <w:ilvl w:val="0"/>
          <w:numId w:val="1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lang w:val="bg-BG"/>
        </w:rPr>
        <w:t>"</w:t>
      </w:r>
      <w:r>
        <w:rPr>
          <w:rFonts w:ascii="Consolas" w:hAnsi="Consolas"/>
          <w:b/>
        </w:rPr>
        <w:t>{Guest1}: {meal1}, {meal2}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... {</w:t>
      </w:r>
      <w:proofErr w:type="spellStart"/>
      <w:r>
        <w:rPr>
          <w:rFonts w:ascii="Consolas" w:hAnsi="Consolas"/>
          <w:b/>
        </w:rPr>
        <w:t>mealN</w:t>
      </w:r>
      <w:proofErr w:type="spellEnd"/>
      <w:r>
        <w:rPr>
          <w:rFonts w:ascii="Consolas" w:hAnsi="Consolas"/>
          <w:b/>
        </w:rPr>
        <w:t>}</w:t>
      </w:r>
    </w:p>
    <w:p w14:paraId="79494368" w14:textId="5D0DACAA" w:rsidR="00E7570A" w:rsidRPr="00E7570A" w:rsidRDefault="00E7570A" w:rsidP="00E7570A">
      <w:pPr>
        <w:pStyle w:val="ListParagraph"/>
        <w:ind w:left="1440"/>
        <w:jc w:val="both"/>
        <w:rPr>
          <w:rFonts w:ascii="Consolas" w:hAnsi="Consolas"/>
          <w:b/>
        </w:rPr>
      </w:pPr>
      <w:r w:rsidRPr="00E7570A">
        <w:rPr>
          <w:rFonts w:ascii="Consolas" w:hAnsi="Consolas"/>
          <w:b/>
        </w:rPr>
        <w:t>{Guest2}: {meal1}, {meal2} ... {</w:t>
      </w:r>
      <w:proofErr w:type="spellStart"/>
      <w:r w:rsidRPr="00E7570A">
        <w:rPr>
          <w:rFonts w:ascii="Consolas" w:hAnsi="Consolas"/>
          <w:b/>
        </w:rPr>
        <w:t>mealN</w:t>
      </w:r>
      <w:proofErr w:type="spellEnd"/>
      <w:r w:rsidRPr="00E7570A">
        <w:rPr>
          <w:rFonts w:ascii="Consolas" w:hAnsi="Consolas"/>
          <w:b/>
        </w:rPr>
        <w:t>}</w:t>
      </w:r>
    </w:p>
    <w:p w14:paraId="32127082" w14:textId="1F7160DB" w:rsidR="00E7570A" w:rsidRPr="00E7570A" w:rsidRDefault="00954822" w:rsidP="00E7570A">
      <w:pPr>
        <w:pStyle w:val="ListParagraph"/>
        <w:ind w:left="144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0872F4A9" w14:textId="70A5E16D" w:rsidR="00E7570A" w:rsidRDefault="00E7570A" w:rsidP="00E7570A">
      <w:pPr>
        <w:pStyle w:val="ListParagraph"/>
        <w:ind w:left="1440"/>
        <w:jc w:val="both"/>
        <w:rPr>
          <w:rFonts w:ascii="Consolas" w:hAnsi="Consolas"/>
          <w:b/>
        </w:rPr>
      </w:pPr>
      <w:r w:rsidRPr="00E7570A">
        <w:rPr>
          <w:rFonts w:ascii="Consolas" w:hAnsi="Consolas"/>
          <w:b/>
        </w:rPr>
        <w:t>{</w:t>
      </w:r>
      <w:proofErr w:type="spellStart"/>
      <w:r w:rsidRPr="00E7570A">
        <w:rPr>
          <w:rFonts w:ascii="Consolas" w:hAnsi="Consolas"/>
          <w:b/>
        </w:rPr>
        <w:t>GuestN</w:t>
      </w:r>
      <w:proofErr w:type="spellEnd"/>
      <w:r w:rsidRPr="00E7570A">
        <w:rPr>
          <w:rFonts w:ascii="Consolas" w:hAnsi="Consolas"/>
          <w:b/>
        </w:rPr>
        <w:t>}: {meal1}, {meal2} ... {</w:t>
      </w:r>
      <w:proofErr w:type="spellStart"/>
      <w:r w:rsidRPr="00E7570A">
        <w:rPr>
          <w:rFonts w:ascii="Consolas" w:hAnsi="Consolas"/>
          <w:b/>
        </w:rPr>
        <w:t>mealN</w:t>
      </w:r>
      <w:proofErr w:type="spellEnd"/>
      <w:r w:rsidRPr="00E7570A">
        <w:rPr>
          <w:rFonts w:ascii="Consolas" w:hAnsi="Consolas"/>
          <w:b/>
        </w:rPr>
        <w:t>}</w:t>
      </w:r>
    </w:p>
    <w:p w14:paraId="5D666AB5" w14:textId="46F3998C" w:rsidR="00E7570A" w:rsidRPr="00954822" w:rsidRDefault="00E7570A" w:rsidP="00954822">
      <w:pPr>
        <w:ind w:left="720" w:firstLine="720"/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Unliked</w:t>
      </w:r>
      <w:proofErr w:type="spellEnd"/>
      <w:r>
        <w:rPr>
          <w:rFonts w:ascii="Consolas" w:hAnsi="Consolas"/>
          <w:b/>
        </w:rPr>
        <w:t xml:space="preserve"> meals: {count of all </w:t>
      </w:r>
      <w:proofErr w:type="spellStart"/>
      <w:r>
        <w:rPr>
          <w:rFonts w:ascii="Consolas" w:hAnsi="Consolas"/>
          <w:b/>
        </w:rPr>
        <w:t>unliked</w:t>
      </w:r>
      <w:proofErr w:type="spellEnd"/>
      <w:r>
        <w:rPr>
          <w:rFonts w:ascii="Consolas" w:hAnsi="Consolas"/>
          <w:b/>
        </w:rPr>
        <w:t xml:space="preserve"> meals}"</w:t>
      </w:r>
    </w:p>
    <w:p w14:paraId="6C4D517C" w14:textId="77777777" w:rsidR="00BF4DF1" w:rsidRDefault="00BF4DF1" w:rsidP="00BF4DF1">
      <w:pPr>
        <w:pStyle w:val="Heading3"/>
      </w:pPr>
      <w:r>
        <w:t>Examples</w:t>
      </w:r>
    </w:p>
    <w:tbl>
      <w:tblPr>
        <w:tblW w:w="10915" w:type="dxa"/>
        <w:tblInd w:w="-147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BF4DF1" w14:paraId="20B1030B" w14:textId="77777777" w:rsidTr="007811C8">
        <w:trPr>
          <w:trHeight w:val="444"/>
        </w:trPr>
        <w:tc>
          <w:tcPr>
            <w:tcW w:w="4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D3BEEFD" w14:textId="77777777" w:rsidR="00BF4DF1" w:rsidRPr="00053562" w:rsidRDefault="00BF4DF1" w:rsidP="007811C8">
            <w:pPr>
              <w:ind w:left="109"/>
              <w:jc w:val="center"/>
              <w:rPr>
                <w:b/>
              </w:rPr>
            </w:pPr>
            <w:r w:rsidRPr="00053562"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F4C644F" w14:textId="77777777" w:rsidR="00BF4DF1" w:rsidRPr="00053562" w:rsidRDefault="00BF4DF1" w:rsidP="007811C8">
            <w:pPr>
              <w:jc w:val="center"/>
              <w:rPr>
                <w:b/>
              </w:rPr>
            </w:pPr>
            <w:r w:rsidRPr="00053562">
              <w:rPr>
                <w:b/>
              </w:rPr>
              <w:t>Output</w:t>
            </w:r>
          </w:p>
        </w:tc>
      </w:tr>
      <w:tr w:rsidR="00BF4DF1" w14:paraId="147A3151" w14:textId="77777777" w:rsidTr="007811C8">
        <w:trPr>
          <w:trHeight w:val="2340"/>
        </w:trPr>
        <w:tc>
          <w:tcPr>
            <w:tcW w:w="4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E7664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Krisi-shrimps</w:t>
            </w:r>
          </w:p>
          <w:p w14:paraId="28A0B96A" w14:textId="77777777" w:rsidR="00BF4DF1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Krisi-soup</w:t>
            </w:r>
          </w:p>
          <w:p w14:paraId="38F5DE3E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Penelope-dessert</w:t>
            </w:r>
          </w:p>
          <w:p w14:paraId="4B5BB5FB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</w:t>
            </w:r>
            <w:proofErr w:type="spellStart"/>
            <w:r w:rsidRPr="00053562">
              <w:rPr>
                <w:rFonts w:ascii="Consolas" w:hAnsi="Consolas"/>
              </w:rPr>
              <w:t>Misho</w:t>
            </w:r>
            <w:proofErr w:type="spellEnd"/>
            <w:r w:rsidRPr="00053562">
              <w:rPr>
                <w:rFonts w:ascii="Consolas" w:hAnsi="Consolas"/>
              </w:rPr>
              <w:t>-salad</w:t>
            </w:r>
          </w:p>
          <w:p w14:paraId="186146A3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Stop</w:t>
            </w:r>
          </w:p>
        </w:tc>
        <w:tc>
          <w:tcPr>
            <w:tcW w:w="6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F96A2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Krisi: shrimps, soup</w:t>
            </w:r>
          </w:p>
          <w:p w14:paraId="5E17933E" w14:textId="77777777" w:rsidR="008553EF" w:rsidRPr="00053562" w:rsidRDefault="008553EF" w:rsidP="008553EF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Penelope: dessert</w:t>
            </w:r>
          </w:p>
          <w:p w14:paraId="2AA2A044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00053562">
              <w:rPr>
                <w:rFonts w:ascii="Consolas" w:hAnsi="Consolas"/>
              </w:rPr>
              <w:t>Misho</w:t>
            </w:r>
            <w:proofErr w:type="spellEnd"/>
            <w:r w:rsidRPr="00053562">
              <w:rPr>
                <w:rFonts w:ascii="Consolas" w:hAnsi="Consolas"/>
              </w:rPr>
              <w:t>: salad</w:t>
            </w:r>
          </w:p>
          <w:p w14:paraId="4581828D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00053562">
              <w:rPr>
                <w:rFonts w:ascii="Consolas" w:hAnsi="Consolas"/>
              </w:rPr>
              <w:t>Unliked</w:t>
            </w:r>
            <w:proofErr w:type="spellEnd"/>
            <w:r w:rsidRPr="00053562">
              <w:rPr>
                <w:rFonts w:ascii="Consolas" w:hAnsi="Consolas"/>
              </w:rPr>
              <w:t xml:space="preserve"> meals: 0</w:t>
            </w:r>
          </w:p>
        </w:tc>
      </w:tr>
      <w:tr w:rsidR="00BF4DF1" w14:paraId="62D017D5" w14:textId="77777777" w:rsidTr="007811C8">
        <w:trPr>
          <w:trHeight w:val="2140"/>
        </w:trPr>
        <w:tc>
          <w:tcPr>
            <w:tcW w:w="4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9004F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Krisi-shrimps</w:t>
            </w:r>
          </w:p>
          <w:p w14:paraId="0E5DD1E0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</w:t>
            </w:r>
            <w:r w:rsidRPr="00053562">
              <w:rPr>
                <w:rFonts w:ascii="Consolas" w:hAnsi="Consolas"/>
              </w:rPr>
              <w:t>like-</w:t>
            </w:r>
            <w:proofErr w:type="spellStart"/>
            <w:r w:rsidRPr="00053562">
              <w:rPr>
                <w:rFonts w:ascii="Consolas" w:hAnsi="Consolas"/>
              </w:rPr>
              <w:t>Vili</w:t>
            </w:r>
            <w:proofErr w:type="spellEnd"/>
            <w:r w:rsidRPr="00053562">
              <w:rPr>
                <w:rFonts w:ascii="Consolas" w:hAnsi="Consolas"/>
              </w:rPr>
              <w:t>-carp</w:t>
            </w:r>
          </w:p>
          <w:p w14:paraId="40493A3E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</w:t>
            </w:r>
            <w:r w:rsidRPr="00053562">
              <w:rPr>
                <w:rFonts w:ascii="Consolas" w:hAnsi="Consolas"/>
              </w:rPr>
              <w:t>like-Krisi-salad</w:t>
            </w:r>
          </w:p>
          <w:p w14:paraId="544C3B62" w14:textId="77777777" w:rsidR="00BF4DF1" w:rsidRPr="00053562" w:rsidRDefault="00BF4DF1" w:rsidP="007811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Stop</w:t>
            </w:r>
          </w:p>
        </w:tc>
        <w:tc>
          <w:tcPr>
            <w:tcW w:w="6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EF6CC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  <w:lang w:val="bg-BG"/>
              </w:rPr>
              <w:t>Vili is not at the party.</w:t>
            </w:r>
          </w:p>
          <w:p w14:paraId="069E9B92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  <w:lang w:val="bg-BG"/>
              </w:rPr>
              <w:t>Krisi doesn't have the salad in his/her collection</w:t>
            </w:r>
            <w:r w:rsidRPr="00053562">
              <w:rPr>
                <w:rFonts w:ascii="Consolas" w:hAnsi="Consolas"/>
              </w:rPr>
              <w:t>.</w:t>
            </w:r>
          </w:p>
          <w:p w14:paraId="0DC2F101" w14:textId="77777777" w:rsidR="00BF4DF1" w:rsidRPr="0013292A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  <w:lang w:val="bg-BG"/>
              </w:rPr>
              <w:t>Krisi:</w:t>
            </w:r>
            <w:r>
              <w:rPr>
                <w:rFonts w:ascii="Consolas" w:hAnsi="Consolas"/>
              </w:rPr>
              <w:t xml:space="preserve"> </w:t>
            </w:r>
            <w:r w:rsidRPr="00053562">
              <w:rPr>
                <w:rFonts w:ascii="Consolas" w:hAnsi="Consolas"/>
              </w:rPr>
              <w:t>shrimps</w:t>
            </w:r>
          </w:p>
          <w:p w14:paraId="0AA4795A" w14:textId="77777777" w:rsidR="00BF4DF1" w:rsidRPr="0013292A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  <w:lang w:val="bg-BG"/>
              </w:rPr>
              <w:t xml:space="preserve">Unliked meals: </w:t>
            </w:r>
            <w:r>
              <w:rPr>
                <w:rFonts w:ascii="Consolas" w:hAnsi="Consolas"/>
              </w:rPr>
              <w:t>0</w:t>
            </w:r>
          </w:p>
        </w:tc>
      </w:tr>
      <w:tr w:rsidR="00BF4DF1" w14:paraId="00D5678E" w14:textId="77777777" w:rsidTr="007811C8">
        <w:trPr>
          <w:trHeight w:val="58"/>
        </w:trPr>
        <w:tc>
          <w:tcPr>
            <w:tcW w:w="4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E19BF0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</w:t>
            </w: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fish</w:t>
            </w:r>
          </w:p>
          <w:p w14:paraId="4C2834DB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is</w:t>
            </w:r>
            <w:r w:rsidRPr="00053562">
              <w:rPr>
                <w:rFonts w:ascii="Consolas" w:hAnsi="Consolas"/>
              </w:rPr>
              <w:t>like-</w:t>
            </w: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fish</w:t>
            </w:r>
          </w:p>
          <w:p w14:paraId="3D809A43" w14:textId="77777777" w:rsidR="00BF4DF1" w:rsidRPr="00F3102D" w:rsidRDefault="00BF4DF1" w:rsidP="007811C8">
            <w:pPr>
              <w:spacing w:after="0" w:line="360" w:lineRule="auto"/>
              <w:rPr>
                <w:b/>
                <w:bCs/>
                <w:lang w:val="bg-BG"/>
              </w:rPr>
            </w:pPr>
            <w:r w:rsidRPr="00053562">
              <w:rPr>
                <w:rFonts w:ascii="Consolas" w:hAnsi="Consolas"/>
              </w:rPr>
              <w:t>Stop</w:t>
            </w:r>
          </w:p>
        </w:tc>
        <w:tc>
          <w:tcPr>
            <w:tcW w:w="6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AADAFA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gramStart"/>
            <w:r w:rsidRPr="00053562">
              <w:rPr>
                <w:rFonts w:ascii="Consolas" w:hAnsi="Consolas"/>
                <w:lang w:val="bg-BG"/>
              </w:rPr>
              <w:t>doesn't</w:t>
            </w:r>
            <w:proofErr w:type="gramEnd"/>
            <w:r w:rsidRPr="00053562">
              <w:rPr>
                <w:rFonts w:ascii="Consolas" w:hAnsi="Consolas"/>
                <w:lang w:val="bg-BG"/>
              </w:rPr>
              <w:t xml:space="preserve"> like the </w:t>
            </w:r>
            <w:r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  <w:lang w:val="bg-BG"/>
              </w:rPr>
              <w:t>.</w:t>
            </w:r>
          </w:p>
          <w:p w14:paraId="7A9F6C1A" w14:textId="77777777" w:rsidR="00BF4DF1" w:rsidRPr="0013292A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>:</w:t>
            </w:r>
            <w:r>
              <w:rPr>
                <w:rFonts w:ascii="Consolas" w:hAnsi="Consolas"/>
              </w:rPr>
              <w:t xml:space="preserve"> </w:t>
            </w:r>
          </w:p>
          <w:p w14:paraId="510325FE" w14:textId="77777777" w:rsidR="00BF4DF1" w:rsidRPr="00053562" w:rsidRDefault="00BF4DF1" w:rsidP="007811C8">
            <w:pPr>
              <w:spacing w:after="0" w:line="360" w:lineRule="auto"/>
              <w:rPr>
                <w:b/>
              </w:rPr>
            </w:pPr>
            <w:r w:rsidRPr="00053562">
              <w:rPr>
                <w:rFonts w:ascii="Consolas" w:hAnsi="Consolas"/>
                <w:lang w:val="bg-BG"/>
              </w:rPr>
              <w:t xml:space="preserve">Unliked meals: </w:t>
            </w:r>
            <w:r>
              <w:rPr>
                <w:rFonts w:ascii="Consolas" w:hAnsi="Consolas"/>
              </w:rPr>
              <w:t>1</w:t>
            </w:r>
          </w:p>
        </w:tc>
      </w:tr>
    </w:tbl>
    <w:p w14:paraId="15F263BE" w14:textId="77777777" w:rsidR="00BF4DF1" w:rsidRDefault="00BF4DF1" w:rsidP="00BF4DF1">
      <w:pPr>
        <w:pStyle w:val="Heading3"/>
        <w:rPr>
          <w:lang w:val="en-GB"/>
        </w:rPr>
      </w:pPr>
      <w:r>
        <w:rPr>
          <w:lang w:val="en-GB"/>
        </w:rPr>
        <w:t>JS Examples</w:t>
      </w:r>
    </w:p>
    <w:p w14:paraId="0EE9297F" w14:textId="77777777" w:rsidR="00BF4DF1" w:rsidRDefault="00BF4DF1" w:rsidP="00BF4DF1">
      <w:pPr>
        <w:pStyle w:val="Index"/>
        <w:rPr>
          <w:lang w:val="bg-BG"/>
        </w:rPr>
      </w:pPr>
      <w:r>
        <w:rPr>
          <w:lang w:val="en-GB"/>
        </w:rPr>
        <w:t xml:space="preserve">The input </w:t>
      </w:r>
      <w:proofErr w:type="gramStart"/>
      <w:r>
        <w:rPr>
          <w:lang w:val="en-GB"/>
        </w:rPr>
        <w:t>will be provided</w:t>
      </w:r>
      <w:proofErr w:type="gramEnd"/>
      <w:r>
        <w:rPr>
          <w:lang w:val="en-GB"/>
        </w:rPr>
        <w:t xml:space="preserve"> as an array of strings.</w:t>
      </w:r>
    </w:p>
    <w:tbl>
      <w:tblPr>
        <w:tblW w:w="10915" w:type="dxa"/>
        <w:tblInd w:w="-147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BF4DF1" w14:paraId="2E087B8A" w14:textId="77777777" w:rsidTr="007811C8">
        <w:trPr>
          <w:trHeight w:val="444"/>
        </w:trPr>
        <w:tc>
          <w:tcPr>
            <w:tcW w:w="4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1E9B854" w14:textId="77777777" w:rsidR="00BF4DF1" w:rsidRPr="00053562" w:rsidRDefault="00BF4DF1" w:rsidP="007811C8">
            <w:pPr>
              <w:ind w:left="109"/>
              <w:jc w:val="center"/>
              <w:rPr>
                <w:b/>
              </w:rPr>
            </w:pPr>
            <w:r w:rsidRPr="00053562"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E513FC7" w14:textId="77777777" w:rsidR="00BF4DF1" w:rsidRPr="00053562" w:rsidRDefault="00BF4DF1" w:rsidP="007811C8">
            <w:pPr>
              <w:jc w:val="center"/>
              <w:rPr>
                <w:b/>
              </w:rPr>
            </w:pPr>
            <w:r w:rsidRPr="00053562">
              <w:rPr>
                <w:b/>
              </w:rPr>
              <w:t>Output</w:t>
            </w:r>
          </w:p>
        </w:tc>
      </w:tr>
      <w:tr w:rsidR="00BF4DF1" w14:paraId="790CB938" w14:textId="77777777" w:rsidTr="007811C8">
        <w:trPr>
          <w:trHeight w:val="2340"/>
        </w:trPr>
        <w:tc>
          <w:tcPr>
            <w:tcW w:w="4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82ED8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lastRenderedPageBreak/>
              <w:t>(["Like-Krisi-shrimps",</w:t>
            </w:r>
          </w:p>
          <w:p w14:paraId="1BA9DE2A" w14:textId="77777777" w:rsidR="00BF4DF1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Like-Krisi-soup",</w:t>
            </w:r>
          </w:p>
          <w:p w14:paraId="5EBCAA3D" w14:textId="77777777" w:rsidR="00BF4DF1" w:rsidRPr="0013292A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</w:rPr>
              <w:t>"Like-Penelope-dessert",</w:t>
            </w:r>
          </w:p>
          <w:p w14:paraId="06DBD878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Like-</w:t>
            </w:r>
            <w:proofErr w:type="spellStart"/>
            <w:r w:rsidRPr="00053562">
              <w:rPr>
                <w:rFonts w:ascii="Consolas" w:hAnsi="Consolas"/>
              </w:rPr>
              <w:t>Misho</w:t>
            </w:r>
            <w:proofErr w:type="spellEnd"/>
            <w:r w:rsidRPr="00053562">
              <w:rPr>
                <w:rFonts w:ascii="Consolas" w:hAnsi="Consolas"/>
              </w:rPr>
              <w:t>-salad",</w:t>
            </w:r>
          </w:p>
          <w:p w14:paraId="3B0C1769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Stop"])</w:t>
            </w:r>
          </w:p>
        </w:tc>
        <w:tc>
          <w:tcPr>
            <w:tcW w:w="6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AEA3D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Krisi: shrimps, soup</w:t>
            </w:r>
          </w:p>
          <w:p w14:paraId="4B20E704" w14:textId="77777777" w:rsidR="008553EF" w:rsidRPr="00053562" w:rsidRDefault="008553EF" w:rsidP="008553EF">
            <w:pPr>
              <w:spacing w:after="0" w:line="360" w:lineRule="auto"/>
              <w:jc w:val="both"/>
              <w:rPr>
                <w:rFonts w:ascii="Consolas" w:hAnsi="Consolas"/>
              </w:rPr>
            </w:pPr>
            <w:bookmarkStart w:id="0" w:name="_GoBack"/>
            <w:r w:rsidRPr="00053562">
              <w:rPr>
                <w:rFonts w:ascii="Consolas" w:hAnsi="Consolas"/>
              </w:rPr>
              <w:t>Penelope: dessert</w:t>
            </w:r>
          </w:p>
          <w:bookmarkEnd w:id="0"/>
          <w:p w14:paraId="242910DC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00053562">
              <w:rPr>
                <w:rFonts w:ascii="Consolas" w:hAnsi="Consolas"/>
              </w:rPr>
              <w:t>Misho</w:t>
            </w:r>
            <w:proofErr w:type="spellEnd"/>
            <w:r w:rsidRPr="00053562">
              <w:rPr>
                <w:rFonts w:ascii="Consolas" w:hAnsi="Consolas"/>
              </w:rPr>
              <w:t>: salad</w:t>
            </w:r>
          </w:p>
          <w:p w14:paraId="6AE89E45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00053562">
              <w:rPr>
                <w:rFonts w:ascii="Consolas" w:hAnsi="Consolas"/>
              </w:rPr>
              <w:t>Unliked</w:t>
            </w:r>
            <w:proofErr w:type="spellEnd"/>
            <w:r w:rsidRPr="00053562">
              <w:rPr>
                <w:rFonts w:ascii="Consolas" w:hAnsi="Consolas"/>
              </w:rPr>
              <w:t xml:space="preserve"> meals: 0</w:t>
            </w:r>
          </w:p>
        </w:tc>
      </w:tr>
      <w:tr w:rsidR="00BF4DF1" w14:paraId="132F20E6" w14:textId="77777777" w:rsidTr="007811C8">
        <w:trPr>
          <w:trHeight w:val="214"/>
        </w:trPr>
        <w:tc>
          <w:tcPr>
            <w:tcW w:w="4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A9C311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(["Like-Krisi-shrimps",</w:t>
            </w:r>
          </w:p>
          <w:p w14:paraId="25AD4E66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is</w:t>
            </w:r>
            <w:r w:rsidRPr="00053562">
              <w:rPr>
                <w:rFonts w:ascii="Consolas" w:hAnsi="Consolas"/>
              </w:rPr>
              <w:t>like-</w:t>
            </w:r>
            <w:proofErr w:type="spellStart"/>
            <w:r w:rsidRPr="00053562">
              <w:rPr>
                <w:rFonts w:ascii="Consolas" w:hAnsi="Consolas"/>
              </w:rPr>
              <w:t>Vili</w:t>
            </w:r>
            <w:proofErr w:type="spellEnd"/>
            <w:r w:rsidRPr="00053562">
              <w:rPr>
                <w:rFonts w:ascii="Consolas" w:hAnsi="Consolas"/>
              </w:rPr>
              <w:t>-carp",</w:t>
            </w:r>
          </w:p>
          <w:p w14:paraId="04A57620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is</w:t>
            </w:r>
            <w:r w:rsidRPr="00053562">
              <w:rPr>
                <w:rFonts w:ascii="Consolas" w:hAnsi="Consolas"/>
              </w:rPr>
              <w:t>like-Krisi-salad",</w:t>
            </w:r>
          </w:p>
          <w:p w14:paraId="5AB15FA6" w14:textId="77777777" w:rsidR="00BF4DF1" w:rsidRPr="00053562" w:rsidRDefault="00BF4DF1" w:rsidP="007811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Stop"])</w:t>
            </w:r>
          </w:p>
        </w:tc>
        <w:tc>
          <w:tcPr>
            <w:tcW w:w="6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F3BB8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  <w:lang w:val="bg-BG"/>
              </w:rPr>
              <w:t>Vili is not at the party.</w:t>
            </w:r>
          </w:p>
          <w:p w14:paraId="1A92E893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  <w:lang w:val="bg-BG"/>
              </w:rPr>
              <w:t>Krisi doesn't have the salad in his/her collection</w:t>
            </w:r>
            <w:r w:rsidRPr="00053562">
              <w:rPr>
                <w:rFonts w:ascii="Consolas" w:hAnsi="Consolas"/>
              </w:rPr>
              <w:t>.</w:t>
            </w:r>
          </w:p>
          <w:p w14:paraId="10F10401" w14:textId="77777777" w:rsidR="00BF4DF1" w:rsidRPr="0013292A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  <w:lang w:val="bg-BG"/>
              </w:rPr>
              <w:t>Krisi:</w:t>
            </w:r>
            <w:r>
              <w:rPr>
                <w:rFonts w:ascii="Consolas" w:hAnsi="Consolas"/>
              </w:rPr>
              <w:t xml:space="preserve"> </w:t>
            </w:r>
            <w:r w:rsidRPr="00053562">
              <w:rPr>
                <w:rFonts w:ascii="Consolas" w:hAnsi="Consolas"/>
              </w:rPr>
              <w:t>shrimps</w:t>
            </w:r>
          </w:p>
          <w:p w14:paraId="09336179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  <w:lang w:val="bg-BG"/>
              </w:rPr>
              <w:t xml:space="preserve">Unliked meals: </w:t>
            </w:r>
            <w:r>
              <w:rPr>
                <w:rFonts w:ascii="Consolas" w:hAnsi="Consolas"/>
              </w:rPr>
              <w:t>0</w:t>
            </w:r>
          </w:p>
        </w:tc>
      </w:tr>
      <w:tr w:rsidR="00BF4DF1" w14:paraId="48A7F208" w14:textId="77777777" w:rsidTr="007811C8">
        <w:trPr>
          <w:trHeight w:val="1284"/>
        </w:trPr>
        <w:tc>
          <w:tcPr>
            <w:tcW w:w="4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F6289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(["Like-</w:t>
            </w: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</w:rPr>
              <w:t>",</w:t>
            </w:r>
          </w:p>
          <w:p w14:paraId="7D03FAB5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is</w:t>
            </w:r>
            <w:r w:rsidRPr="00053562">
              <w:rPr>
                <w:rFonts w:ascii="Consolas" w:hAnsi="Consolas"/>
              </w:rPr>
              <w:t>like-</w:t>
            </w: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</w:rPr>
              <w:t>",</w:t>
            </w:r>
          </w:p>
          <w:p w14:paraId="1CB5E2E6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Stop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6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E4FD3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gramStart"/>
            <w:r w:rsidRPr="00053562">
              <w:rPr>
                <w:rFonts w:ascii="Consolas" w:hAnsi="Consolas"/>
                <w:lang w:val="bg-BG"/>
              </w:rPr>
              <w:t>doesn't</w:t>
            </w:r>
            <w:proofErr w:type="gramEnd"/>
            <w:r w:rsidRPr="00053562">
              <w:rPr>
                <w:rFonts w:ascii="Consolas" w:hAnsi="Consolas"/>
                <w:lang w:val="bg-BG"/>
              </w:rPr>
              <w:t xml:space="preserve"> like the </w:t>
            </w:r>
            <w:r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  <w:lang w:val="bg-BG"/>
              </w:rPr>
              <w:t>.</w:t>
            </w:r>
          </w:p>
          <w:p w14:paraId="6DD902F4" w14:textId="77777777" w:rsidR="00BF4DF1" w:rsidRPr="0013292A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>:</w:t>
            </w:r>
            <w:r>
              <w:rPr>
                <w:rFonts w:ascii="Consolas" w:hAnsi="Consolas"/>
              </w:rPr>
              <w:t xml:space="preserve"> </w:t>
            </w:r>
          </w:p>
          <w:p w14:paraId="39533869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  <w:lang w:val="bg-BG"/>
              </w:rPr>
              <w:t xml:space="preserve">Unliked meals: </w:t>
            </w:r>
            <w:r>
              <w:rPr>
                <w:rFonts w:ascii="Consolas" w:hAnsi="Consolas"/>
              </w:rPr>
              <w:t>1</w:t>
            </w:r>
          </w:p>
        </w:tc>
      </w:tr>
    </w:tbl>
    <w:p w14:paraId="6DFCE73C" w14:textId="77777777" w:rsidR="00BF4DF1" w:rsidRDefault="00BF4DF1" w:rsidP="00BF4DF1"/>
    <w:p w14:paraId="1A3FC9D5" w14:textId="77777777" w:rsidR="00BF4DF1" w:rsidRPr="00131C66" w:rsidRDefault="00BF4DF1" w:rsidP="00BF4DF1"/>
    <w:p w14:paraId="478BF2D2" w14:textId="77777777" w:rsidR="008D135A" w:rsidRPr="00131C66" w:rsidRDefault="008D135A" w:rsidP="008D135A"/>
    <w:p w14:paraId="5EEF39CE" w14:textId="77777777" w:rsidR="00DC03AC" w:rsidRPr="008D135A" w:rsidRDefault="00DC03AC" w:rsidP="008D135A"/>
    <w:sectPr w:rsidR="00DC03AC" w:rsidRPr="008D135A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98BA84" w14:textId="77777777" w:rsidR="00695E93" w:rsidRDefault="00695E93">
      <w:pPr>
        <w:spacing w:before="0" w:after="0" w:line="240" w:lineRule="auto"/>
      </w:pPr>
      <w:r>
        <w:separator/>
      </w:r>
    </w:p>
  </w:endnote>
  <w:endnote w:type="continuationSeparator" w:id="0">
    <w:p w14:paraId="5588FD7D" w14:textId="77777777" w:rsidR="00695E93" w:rsidRDefault="00695E9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740CF7" w14:textId="77777777" w:rsidR="00881864" w:rsidRDefault="008D135A" w:rsidP="0088186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38C4A3" wp14:editId="04DC4AF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274E7B" w14:textId="77777777" w:rsidR="00881864" w:rsidRPr="002C539D" w:rsidRDefault="008D135A" w:rsidP="00881864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0838C4A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3274E7B" w14:textId="77777777" w:rsidR="00881864" w:rsidRPr="002C539D" w:rsidRDefault="008D135A" w:rsidP="00881864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342CCA" wp14:editId="76A6F30F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165290" w14:textId="77777777" w:rsidR="00881864" w:rsidRPr="002C539D" w:rsidRDefault="008D135A" w:rsidP="0088186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Copyrighted document. Unauthorized copy, reproduction or use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is not 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656A1755" w14:textId="77777777" w:rsidR="00881864" w:rsidRPr="00596AA5" w:rsidRDefault="008D135A" w:rsidP="0088186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7A1C16" wp14:editId="0B94706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8F55C" wp14:editId="64D9B15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E767962" wp14:editId="721B5F5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259C65" wp14:editId="00ED98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EED788" wp14:editId="26CF47B6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FEE51C" wp14:editId="65A854C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C8A4C5" wp14:editId="7D65CA9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1914F0" wp14:editId="6E45033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985DFE" wp14:editId="385AC86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12342CC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A165290" w14:textId="77777777" w:rsidR="00881864" w:rsidRPr="002C539D" w:rsidRDefault="008D135A" w:rsidP="0088186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56A1755" w14:textId="77777777" w:rsidR="00881864" w:rsidRPr="00596AA5" w:rsidRDefault="008D135A" w:rsidP="0088186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7A1C16" wp14:editId="0B94706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A8F55C" wp14:editId="64D9B15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E767962" wp14:editId="721B5F5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259C65" wp14:editId="00ED98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EED788" wp14:editId="26CF47B6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FEE51C" wp14:editId="65A854C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C8A4C5" wp14:editId="7D65CA9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1914F0" wp14:editId="6E45033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985DFE" wp14:editId="385AC86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DC770B2" wp14:editId="673B4C6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EE1ED8" wp14:editId="12223D1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2C993B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8EF938" wp14:editId="75FBACF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4F4262" w14:textId="280DED1F" w:rsidR="00881864" w:rsidRPr="00596AA5" w:rsidRDefault="008D135A" w:rsidP="0088186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3E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3E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8EF93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4F4262" w14:textId="280DED1F" w:rsidR="00881864" w:rsidRPr="00596AA5" w:rsidRDefault="008D135A" w:rsidP="0088186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3E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3E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1B224EB4" w14:textId="77777777" w:rsidR="004E4C1E" w:rsidRPr="00881864" w:rsidRDefault="00695E93" w:rsidP="008818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9EEA12" w14:textId="77777777" w:rsidR="00695E93" w:rsidRDefault="00695E93">
      <w:pPr>
        <w:spacing w:before="0" w:after="0" w:line="240" w:lineRule="auto"/>
      </w:pPr>
      <w:r>
        <w:separator/>
      </w:r>
    </w:p>
  </w:footnote>
  <w:footnote w:type="continuationSeparator" w:id="0">
    <w:p w14:paraId="15C8BD20" w14:textId="77777777" w:rsidR="00695E93" w:rsidRDefault="00695E9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F39B5" w14:textId="77777777" w:rsidR="008068A2" w:rsidRDefault="00695E9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50A3D"/>
    <w:multiLevelType w:val="hybridMultilevel"/>
    <w:tmpl w:val="4F2831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zM3tzQ0MDIwMzJW0lEKTi0uzszPAykwrAUA8jCYAiwAAAA="/>
  </w:docVars>
  <w:rsids>
    <w:rsidRoot w:val="0075020B"/>
    <w:rsid w:val="001A4EFB"/>
    <w:rsid w:val="00261356"/>
    <w:rsid w:val="00695E93"/>
    <w:rsid w:val="0075020B"/>
    <w:rsid w:val="008553EF"/>
    <w:rsid w:val="008626D9"/>
    <w:rsid w:val="008924A3"/>
    <w:rsid w:val="008D135A"/>
    <w:rsid w:val="00954822"/>
    <w:rsid w:val="009736DC"/>
    <w:rsid w:val="00B011EE"/>
    <w:rsid w:val="00BF4DF1"/>
    <w:rsid w:val="00DC03AC"/>
    <w:rsid w:val="00E7570A"/>
    <w:rsid w:val="00FA1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081098"/>
  <w15:chartTrackingRefBased/>
  <w15:docId w15:val="{0E34F458-D864-48A9-A567-994CDC228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1356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1356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61356"/>
    <w:rPr>
      <w:rFonts w:eastAsiaTheme="majorEastAsia" w:cstheme="majorBidi"/>
      <w:b/>
      <w:color w:val="8F400B"/>
      <w:sz w:val="32"/>
      <w:szCs w:val="32"/>
    </w:rPr>
  </w:style>
  <w:style w:type="paragraph" w:customStyle="1" w:styleId="Code">
    <w:name w:val="Code"/>
    <w:basedOn w:val="Normal"/>
    <w:link w:val="CodeChar"/>
    <w:qFormat/>
    <w:rsid w:val="00261356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261356"/>
    <w:rPr>
      <w:rFonts w:ascii="Consolas" w:hAnsi="Consolas"/>
      <w:b/>
      <w:noProof/>
    </w:rPr>
  </w:style>
  <w:style w:type="table" w:customStyle="1" w:styleId="TableGrid1">
    <w:name w:val="Table Grid1"/>
    <w:basedOn w:val="TableNormal"/>
    <w:uiPriority w:val="59"/>
    <w:rsid w:val="0026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13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35A"/>
  </w:style>
  <w:style w:type="paragraph" w:styleId="Footer">
    <w:name w:val="footer"/>
    <w:basedOn w:val="Normal"/>
    <w:link w:val="FooterChar"/>
    <w:uiPriority w:val="99"/>
    <w:unhideWhenUsed/>
    <w:rsid w:val="008D13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35A"/>
  </w:style>
  <w:style w:type="character" w:styleId="Hyperlink">
    <w:name w:val="Hyperlink"/>
    <w:basedOn w:val="DefaultParagraphFont"/>
    <w:uiPriority w:val="99"/>
    <w:unhideWhenUsed/>
    <w:rsid w:val="008D135A"/>
    <w:rPr>
      <w:color w:val="0563C1" w:themeColor="hyperlink"/>
      <w:u w:val="single"/>
    </w:rPr>
  </w:style>
  <w:style w:type="paragraph" w:customStyle="1" w:styleId="Index">
    <w:name w:val="Index"/>
    <w:basedOn w:val="Normal"/>
    <w:qFormat/>
    <w:rsid w:val="008D135A"/>
    <w:pPr>
      <w:suppressLineNumbers/>
      <w:spacing w:before="0" w:after="200"/>
    </w:pPr>
    <w:rPr>
      <w:rFonts w:cs="FreeSans"/>
    </w:rPr>
  </w:style>
  <w:style w:type="paragraph" w:styleId="ListParagraph">
    <w:name w:val="List Paragraph"/>
    <w:basedOn w:val="Normal"/>
    <w:link w:val="ListParagraphChar"/>
    <w:qFormat/>
    <w:rsid w:val="00E7570A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757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9</cp:revision>
  <dcterms:created xsi:type="dcterms:W3CDTF">2021-07-13T07:01:00Z</dcterms:created>
  <dcterms:modified xsi:type="dcterms:W3CDTF">2022-03-08T15:58:00Z</dcterms:modified>
</cp:coreProperties>
</file>